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Lasku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sku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25 Dukesberry Ln Hoffman Estates 6001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ullivan.kellyj@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8806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